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2D5409" w14:textId="77777777" w:rsidR="00E278F2" w:rsidRDefault="00D34145">
      <w:r>
        <w:rPr>
          <w:noProof/>
        </w:rPr>
        <w:drawing>
          <wp:anchor distT="0" distB="0" distL="114300" distR="114300" simplePos="0" relativeHeight="251662336" behindDoc="0" locked="0" layoutInCell="1" allowOverlap="1" wp14:anchorId="21FDC6B2" wp14:editId="2C51B9E2">
            <wp:simplePos x="0" y="0"/>
            <wp:positionH relativeFrom="column">
              <wp:posOffset>147637</wp:posOffset>
            </wp:positionH>
            <wp:positionV relativeFrom="paragraph">
              <wp:posOffset>5876925</wp:posOffset>
            </wp:positionV>
            <wp:extent cx="6858000" cy="354393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quaroom asset tank 3 sand4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43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1955E6FD" wp14:editId="0F8B4337">
            <wp:simplePos x="0" y="0"/>
            <wp:positionH relativeFrom="column">
              <wp:posOffset>1876425</wp:posOffset>
            </wp:positionH>
            <wp:positionV relativeFrom="paragraph">
              <wp:posOffset>4395787</wp:posOffset>
            </wp:positionV>
            <wp:extent cx="4135522" cy="2544203"/>
            <wp:effectExtent l="0" t="0" r="0" b="0"/>
            <wp:wrapNone/>
            <wp:docPr id="4" name="Picture 4" descr="A picture containing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quaroom assets tank 3 sand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5522" cy="25442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0" w:name="_GoBack"/>
      <w:r>
        <w:rPr>
          <w:noProof/>
        </w:rPr>
        <w:drawing>
          <wp:anchor distT="0" distB="0" distL="114300" distR="114300" simplePos="0" relativeHeight="251660288" behindDoc="0" locked="0" layoutInCell="1" allowOverlap="1" wp14:anchorId="6C9E5D82" wp14:editId="12763DD7">
            <wp:simplePos x="0" y="0"/>
            <wp:positionH relativeFrom="column">
              <wp:posOffset>214312</wp:posOffset>
            </wp:positionH>
            <wp:positionV relativeFrom="paragraph">
              <wp:posOffset>2709863</wp:posOffset>
            </wp:positionV>
            <wp:extent cx="4307041" cy="2315511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quaroom assets tank 3 sand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7041" cy="23155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  <w:r>
        <w:rPr>
          <w:noProof/>
        </w:rPr>
        <w:drawing>
          <wp:anchor distT="0" distB="0" distL="114300" distR="114300" simplePos="0" relativeHeight="251659264" behindDoc="0" locked="0" layoutInCell="1" allowOverlap="1" wp14:anchorId="5D2F0D16" wp14:editId="7115F6BB">
            <wp:simplePos x="0" y="0"/>
            <wp:positionH relativeFrom="column">
              <wp:posOffset>2181225</wp:posOffset>
            </wp:positionH>
            <wp:positionV relativeFrom="paragraph">
              <wp:posOffset>1200150</wp:posOffset>
            </wp:positionV>
            <wp:extent cx="4430916" cy="2601376"/>
            <wp:effectExtent l="0" t="0" r="0" b="0"/>
            <wp:wrapNone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quaroom assets tank 3 sand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0916" cy="26013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72A759CB" wp14:editId="192CB65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4430916" cy="2210694"/>
            <wp:effectExtent l="0" t="0" r="0" b="0"/>
            <wp:wrapNone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quaroom assets tank 3 sand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0916" cy="221069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E278F2" w:rsidSect="00D341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jUwsDAxNTMwMjBS0lEKTi0uzszPAykwrAUAzWf/nSwAAAA="/>
  </w:docVars>
  <w:rsids>
    <w:rsidRoot w:val="00D34145"/>
    <w:rsid w:val="000B5115"/>
    <w:rsid w:val="00D34145"/>
    <w:rsid w:val="00E06CC8"/>
    <w:rsid w:val="00E633D2"/>
    <w:rsid w:val="00EA1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473E3"/>
  <w15:chartTrackingRefBased/>
  <w15:docId w15:val="{6A3FEEAA-7F29-4908-BC35-06FC5740E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1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Thomas</dc:creator>
  <cp:keywords/>
  <dc:description/>
  <cp:lastModifiedBy>Ethan Thomas</cp:lastModifiedBy>
  <cp:revision>1</cp:revision>
  <dcterms:created xsi:type="dcterms:W3CDTF">2019-08-07T04:16:00Z</dcterms:created>
  <dcterms:modified xsi:type="dcterms:W3CDTF">2019-08-07T04:19:00Z</dcterms:modified>
</cp:coreProperties>
</file>